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D8BD0" w14:textId="77777777" w:rsidR="00156B46" w:rsidRP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UMOWA KUPNA - SPRZEDAŻY POJAZDU</w:t>
      </w:r>
    </w:p>
    <w:p w14:paraId="69899961" w14:textId="77777777"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 xml:space="preserve">Zawarta w dniu .................................... r. w ....................................................... </w:t>
      </w:r>
      <w:r w:rsidRPr="00156B46">
        <w:rPr>
          <w:rFonts w:ascii="Times New Roman" w:eastAsia="Times New Roman" w:hAnsi="Times New Roman" w:cs="Times New Roman"/>
          <w:i/>
          <w:iCs/>
          <w:kern w:val="0"/>
          <w:sz w:val="24"/>
          <w:szCs w:val="24"/>
          <w14:ligatures w14:val="none"/>
        </w:rPr>
        <w:t>(miejscowość)</w:t>
      </w:r>
      <w:r w:rsidRPr="00156B46">
        <w:rPr>
          <w:rFonts w:ascii="Times New Roman" w:eastAsia="Times New Roman" w:hAnsi="Times New Roman" w:cs="Times New Roman"/>
          <w:kern w:val="0"/>
          <w:sz w:val="24"/>
          <w:szCs w:val="24"/>
          <w14:ligatures w14:val="none"/>
        </w:rPr>
        <w:t xml:space="preserve"> pomiędzy:</w:t>
      </w:r>
    </w:p>
    <w:p w14:paraId="5ECE10E1" w14:textId="77777777"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Sprzedającym:</w:t>
      </w:r>
      <w:r w:rsidRPr="00156B46">
        <w:rPr>
          <w:rFonts w:ascii="Times New Roman" w:eastAsia="Times New Roman" w:hAnsi="Times New Roman" w:cs="Times New Roman"/>
          <w:kern w:val="0"/>
          <w:sz w:val="24"/>
          <w:szCs w:val="24"/>
          <w14:ligatures w14:val="none"/>
        </w:rPr>
        <w:t xml:space="preserve"> Imię i nazwisko: ........................................................................................................................................ Adres zamieszkania: ................................................................................................................................. Nr dowodu osobistego: .................................... wydany przez ................................................................. PESEL: ....................................................... NIP: .......................................................</w:t>
      </w:r>
    </w:p>
    <w:p w14:paraId="226A5E22" w14:textId="77777777"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a</w:t>
      </w:r>
    </w:p>
    <w:p w14:paraId="65AA0262" w14:textId="77777777"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Kupującym:</w:t>
      </w:r>
      <w:r w:rsidRPr="00156B46">
        <w:rPr>
          <w:rFonts w:ascii="Times New Roman" w:eastAsia="Times New Roman" w:hAnsi="Times New Roman" w:cs="Times New Roman"/>
          <w:kern w:val="0"/>
          <w:sz w:val="24"/>
          <w:szCs w:val="24"/>
          <w14:ligatures w14:val="none"/>
        </w:rPr>
        <w:t xml:space="preserve"> Imię i nazwisko: ........................................................................................................................................ Adres zamieszkania: ................................................................................................................................. Nr dowodu osobistego: .................................... wydany przez ................................................................. PESEL: ....................................................... NIP: .......................................................</w:t>
      </w:r>
    </w:p>
    <w:p w14:paraId="10EDDCD4"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1</w:t>
      </w:r>
    </w:p>
    <w:p w14:paraId="462A671B" w14:textId="30824716"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Przedmiotem umowy jest sprzedaż pojazdu: Marka / Model: ........................................................................................................................................ Rok produkcji: .................................... Nr silnika: .................................................................................... Nr nadwozia (VIN): ................................................................................................................................. Nr rejestracyjny: .................................... Przebieg: .................................................................................. Kolor: ....................................................... Uwagi: ......................................................................................................................................................</w:t>
      </w:r>
    </w:p>
    <w:p w14:paraId="19F0B1A0"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2</w:t>
      </w:r>
    </w:p>
    <w:p w14:paraId="63C25A29" w14:textId="1FEE744F"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Sprzedający oświadcza, że pojazd będący przedmiotem umowy stanowi jego własność, jest wolny od wad prawnych oraz praw osób trzecich, nie toczy się żadne postępowanie, którego przedmiotem jest ten pojazd, oraz że nie stanowi on przedmiotu zabezpieczenia.</w:t>
      </w:r>
    </w:p>
    <w:p w14:paraId="22C133CF"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3</w:t>
      </w:r>
    </w:p>
    <w:p w14:paraId="3209D18E" w14:textId="099E8E2E"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Strony ustaliły wartość przedmiotu umowy na kwotę: .................................... zł (słownie: .................................................................................................... zł).</w:t>
      </w:r>
    </w:p>
    <w:p w14:paraId="3DB8F553" w14:textId="77777777" w:rsidR="00156B46" w:rsidRP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4</w:t>
      </w:r>
    </w:p>
    <w:p w14:paraId="7BA84897" w14:textId="77777777" w:rsidR="00156B46" w:rsidRPr="00156B46" w:rsidRDefault="00156B46" w:rsidP="00156B4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Sprzedający przenosi na rzecz Kupującego własność pojazdu określonego w § 1 niniejszej umowy za kwotę określoną w § 3, której otrzymanie Sprzedający kwituje.</w:t>
      </w:r>
    </w:p>
    <w:p w14:paraId="01F5C816" w14:textId="77777777" w:rsidR="00156B46" w:rsidRPr="00156B46" w:rsidRDefault="00156B46" w:rsidP="00156B4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Kupujący kwituje jednocześnie odbiór ww. pojazdu.</w:t>
      </w:r>
    </w:p>
    <w:p w14:paraId="38F421BF"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lastRenderedPageBreak/>
        <w:t>§ 5</w:t>
      </w:r>
    </w:p>
    <w:p w14:paraId="4D09B7F4" w14:textId="730C465C"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Kupujący oświadcza, że stan techniczny pojazdu jest mu znany.</w:t>
      </w:r>
    </w:p>
    <w:p w14:paraId="42824068"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6</w:t>
      </w:r>
    </w:p>
    <w:p w14:paraId="08E2DBD2" w14:textId="32B7714C"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Strony ustaliły, że wszelkiego rodzaju koszty transakcji wynikające z realizacji ustaleń niniejszej umowy oraz koszty opłaty skarbowej obciążają Kupującego.</w:t>
      </w:r>
    </w:p>
    <w:p w14:paraId="73B98CAC"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7</w:t>
      </w:r>
    </w:p>
    <w:p w14:paraId="0217B90C" w14:textId="51097AD1"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W sprawach nieuregulowanych w niniejszej umowie zastosowanie mają obowiązujące przepisy Kodeksu cywilnego.</w:t>
      </w:r>
    </w:p>
    <w:p w14:paraId="6BEF08A6" w14:textId="77777777" w:rsidR="00156B46" w:rsidRDefault="00156B46" w:rsidP="00156B46">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b/>
          <w:bCs/>
          <w:kern w:val="0"/>
          <w:sz w:val="24"/>
          <w:szCs w:val="24"/>
          <w14:ligatures w14:val="none"/>
        </w:rPr>
        <w:t>§ 8</w:t>
      </w:r>
    </w:p>
    <w:p w14:paraId="6322A5D9" w14:textId="064A5016" w:rsidR="00156B46" w:rsidRPr="00156B46" w:rsidRDefault="00156B46" w:rsidP="00156B4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kern w:val="0"/>
          <w:sz w:val="24"/>
          <w:szCs w:val="24"/>
          <w14:ligatures w14:val="none"/>
        </w:rPr>
        <w:t>Niniejszą umowę sporządzono w dwóch jednobrzmiących egzemplarzach, po jednym dla każdej ze stron.</w:t>
      </w:r>
    </w:p>
    <w:p w14:paraId="73FC263A" w14:textId="77777777" w:rsidR="00156B46" w:rsidRDefault="00156B46" w:rsidP="00156B46">
      <w:pPr>
        <w:spacing w:before="100" w:beforeAutospacing="1" w:after="0" w:line="240" w:lineRule="auto"/>
        <w:rPr>
          <w:rFonts w:ascii="Times New Roman" w:eastAsia="Times New Roman" w:hAnsi="Times New Roman" w:cs="Times New Roman"/>
          <w:i/>
          <w:iCs/>
          <w:kern w:val="0"/>
          <w:sz w:val="24"/>
          <w:szCs w:val="24"/>
          <w14:ligatures w14:val="none"/>
        </w:rPr>
      </w:pPr>
      <w:r w:rsidRPr="00156B46">
        <w:rPr>
          <w:rFonts w:ascii="Times New Roman" w:eastAsia="Times New Roman" w:hAnsi="Times New Roman" w:cs="Times New Roman"/>
          <w:kern w:val="0"/>
          <w:sz w:val="24"/>
          <w:szCs w:val="24"/>
          <w14:ligatures w14:val="none"/>
        </w:rPr>
        <w:t>.................................................                  </w:t>
      </w:r>
      <w:r>
        <w:rPr>
          <w:rFonts w:ascii="Times New Roman" w:eastAsia="Times New Roman" w:hAnsi="Times New Roman" w:cs="Times New Roman"/>
          <w:kern w:val="0"/>
          <w:sz w:val="24"/>
          <w:szCs w:val="24"/>
          <w14:ligatures w14:val="none"/>
        </w:rPr>
        <w:t xml:space="preserve">                              </w:t>
      </w:r>
      <w:r w:rsidRPr="00156B46">
        <w:rPr>
          <w:rFonts w:ascii="Times New Roman" w:eastAsia="Times New Roman" w:hAnsi="Times New Roman" w:cs="Times New Roman"/>
          <w:kern w:val="0"/>
          <w:sz w:val="24"/>
          <w:szCs w:val="24"/>
          <w14:ligatures w14:val="none"/>
        </w:rPr>
        <w:t>     .................................................</w:t>
      </w:r>
      <w:r w:rsidRPr="00156B46">
        <w:rPr>
          <w:rFonts w:ascii="Times New Roman" w:eastAsia="Times New Roman" w:hAnsi="Times New Roman" w:cs="Times New Roman"/>
          <w:i/>
          <w:iCs/>
          <w:kern w:val="0"/>
          <w:sz w:val="24"/>
          <w:szCs w:val="24"/>
          <w14:ligatures w14:val="none"/>
        </w:rPr>
        <w:t xml:space="preserve"> </w:t>
      </w:r>
    </w:p>
    <w:p w14:paraId="43416148" w14:textId="06EAAD04" w:rsidR="00156B46" w:rsidRPr="00156B46" w:rsidRDefault="00156B46" w:rsidP="00156B46">
      <w:pPr>
        <w:spacing w:after="100" w:afterAutospacing="1" w:line="240" w:lineRule="auto"/>
        <w:ind w:firstLine="720"/>
        <w:rPr>
          <w:rFonts w:ascii="Times New Roman" w:eastAsia="Times New Roman" w:hAnsi="Times New Roman" w:cs="Times New Roman"/>
          <w:kern w:val="0"/>
          <w:sz w:val="24"/>
          <w:szCs w:val="24"/>
          <w14:ligatures w14:val="none"/>
        </w:rPr>
      </w:pPr>
      <w:r w:rsidRPr="00156B46">
        <w:rPr>
          <w:rFonts w:ascii="Times New Roman" w:eastAsia="Times New Roman" w:hAnsi="Times New Roman" w:cs="Times New Roman"/>
          <w:i/>
          <w:iCs/>
          <w:kern w:val="0"/>
          <w:sz w:val="24"/>
          <w:szCs w:val="24"/>
          <w14:ligatures w14:val="none"/>
        </w:rPr>
        <w:t>(Sprzedający)</w:t>
      </w:r>
      <w:r w:rsidRPr="00156B46">
        <w:rPr>
          <w:rFonts w:ascii="Times New Roman" w:eastAsia="Times New Roman" w:hAnsi="Times New Roman" w:cs="Times New Roman"/>
          <w:kern w:val="0"/>
          <w:sz w:val="24"/>
          <w:szCs w:val="24"/>
          <w14:ligatures w14:val="none"/>
        </w:rPr>
        <w:t xml:space="preserve">                                                                                  </w:t>
      </w:r>
      <w:r w:rsidRPr="00156B46">
        <w:rPr>
          <w:rFonts w:ascii="Times New Roman" w:eastAsia="Times New Roman" w:hAnsi="Times New Roman" w:cs="Times New Roman"/>
          <w:i/>
          <w:iCs/>
          <w:kern w:val="0"/>
          <w:sz w:val="24"/>
          <w:szCs w:val="24"/>
          <w14:ligatures w14:val="none"/>
        </w:rPr>
        <w:t>(Kupujący)</w:t>
      </w:r>
    </w:p>
    <w:p w14:paraId="4F391FC9" w14:textId="77777777" w:rsidR="005F17B4" w:rsidRDefault="005F17B4"/>
    <w:sectPr w:rsidR="005F17B4" w:rsidSect="003E737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AB01A2"/>
    <w:multiLevelType w:val="multilevel"/>
    <w:tmpl w:val="9AA05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436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7"/>
  <w:revisionView w:inkAnnotations="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MjU0NDY0MTUxNjJT0lEKTi0uzszPAykwrAUARWr+qSwAAAA="/>
  </w:docVars>
  <w:rsids>
    <w:rsidRoot w:val="00156B46"/>
    <w:rsid w:val="00116537"/>
    <w:rsid w:val="00156B46"/>
    <w:rsid w:val="003E7378"/>
    <w:rsid w:val="005F17B4"/>
    <w:rsid w:val="00AF53D0"/>
    <w:rsid w:val="00B53FE6"/>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C2831"/>
  <w15:chartTrackingRefBased/>
  <w15:docId w15:val="{49E39C4A-2EB8-4D0A-847C-3E14425DF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156B4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156B4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unhideWhenUsed/>
    <w:qFormat/>
    <w:rsid w:val="00156B46"/>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156B46"/>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156B46"/>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156B46"/>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156B46"/>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156B46"/>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156B46"/>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56B46"/>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156B46"/>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rsid w:val="00156B46"/>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156B46"/>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156B46"/>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156B46"/>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156B46"/>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156B46"/>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156B46"/>
    <w:rPr>
      <w:rFonts w:eastAsiaTheme="majorEastAsia" w:cstheme="majorBidi"/>
      <w:color w:val="272727" w:themeColor="text1" w:themeTint="D8"/>
    </w:rPr>
  </w:style>
  <w:style w:type="paragraph" w:styleId="Tytu">
    <w:name w:val="Title"/>
    <w:basedOn w:val="Normalny"/>
    <w:next w:val="Normalny"/>
    <w:link w:val="TytuZnak"/>
    <w:uiPriority w:val="10"/>
    <w:qFormat/>
    <w:rsid w:val="00156B4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156B46"/>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156B46"/>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156B46"/>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156B46"/>
    <w:pPr>
      <w:spacing w:before="160"/>
      <w:jc w:val="center"/>
    </w:pPr>
    <w:rPr>
      <w:i/>
      <w:iCs/>
      <w:color w:val="404040" w:themeColor="text1" w:themeTint="BF"/>
    </w:rPr>
  </w:style>
  <w:style w:type="character" w:customStyle="1" w:styleId="CytatZnak">
    <w:name w:val="Cytat Znak"/>
    <w:basedOn w:val="Domylnaczcionkaakapitu"/>
    <w:link w:val="Cytat"/>
    <w:uiPriority w:val="29"/>
    <w:rsid w:val="00156B46"/>
    <w:rPr>
      <w:i/>
      <w:iCs/>
      <w:color w:val="404040" w:themeColor="text1" w:themeTint="BF"/>
    </w:rPr>
  </w:style>
  <w:style w:type="paragraph" w:styleId="Akapitzlist">
    <w:name w:val="List Paragraph"/>
    <w:basedOn w:val="Normalny"/>
    <w:uiPriority w:val="34"/>
    <w:qFormat/>
    <w:rsid w:val="00156B46"/>
    <w:pPr>
      <w:ind w:left="720"/>
      <w:contextualSpacing/>
    </w:pPr>
  </w:style>
  <w:style w:type="character" w:styleId="Wyrnienieintensywne">
    <w:name w:val="Intense Emphasis"/>
    <w:basedOn w:val="Domylnaczcionkaakapitu"/>
    <w:uiPriority w:val="21"/>
    <w:qFormat/>
    <w:rsid w:val="00156B46"/>
    <w:rPr>
      <w:i/>
      <w:iCs/>
      <w:color w:val="0F4761" w:themeColor="accent1" w:themeShade="BF"/>
    </w:rPr>
  </w:style>
  <w:style w:type="paragraph" w:styleId="Cytatintensywny">
    <w:name w:val="Intense Quote"/>
    <w:basedOn w:val="Normalny"/>
    <w:next w:val="Normalny"/>
    <w:link w:val="CytatintensywnyZnak"/>
    <w:uiPriority w:val="30"/>
    <w:qFormat/>
    <w:rsid w:val="00156B4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156B46"/>
    <w:rPr>
      <w:i/>
      <w:iCs/>
      <w:color w:val="0F4761" w:themeColor="accent1" w:themeShade="BF"/>
    </w:rPr>
  </w:style>
  <w:style w:type="character" w:styleId="Odwoanieintensywne">
    <w:name w:val="Intense Reference"/>
    <w:basedOn w:val="Domylnaczcionkaakapitu"/>
    <w:uiPriority w:val="32"/>
    <w:qFormat/>
    <w:rsid w:val="00156B46"/>
    <w:rPr>
      <w:b/>
      <w:bCs/>
      <w:smallCaps/>
      <w:color w:val="0F4761" w:themeColor="accent1" w:themeShade="BF"/>
      <w:spacing w:val="5"/>
    </w:rPr>
  </w:style>
  <w:style w:type="paragraph" w:styleId="NormalnyWeb">
    <w:name w:val="Normal (Web)"/>
    <w:basedOn w:val="Normalny"/>
    <w:uiPriority w:val="99"/>
    <w:semiHidden/>
    <w:unhideWhenUsed/>
    <w:rsid w:val="00156B4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itation-1685">
    <w:name w:val="citation-1685"/>
    <w:basedOn w:val="Domylnaczcionkaakapitu"/>
    <w:rsid w:val="00156B46"/>
  </w:style>
  <w:style w:type="character" w:customStyle="1" w:styleId="citation-1684">
    <w:name w:val="citation-1684"/>
    <w:basedOn w:val="Domylnaczcionkaakapitu"/>
    <w:rsid w:val="00156B46"/>
  </w:style>
  <w:style w:type="character" w:customStyle="1" w:styleId="citation-1683">
    <w:name w:val="citation-1683"/>
    <w:basedOn w:val="Domylnaczcionkaakapitu"/>
    <w:rsid w:val="00156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33</Words>
  <Characters>3040</Characters>
  <Application>Microsoft Office Word</Application>
  <DocSecurity>0</DocSecurity>
  <Lines>25</Lines>
  <Paragraphs>7</Paragraphs>
  <ScaleCrop>false</ScaleCrop>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TA, JKT CONSULTING, JUSTYNA TRZĘSOWSKA</dc:creator>
  <cp:keywords/>
  <dc:description/>
  <cp:lastModifiedBy>AKITA, JKT CONSULTING, JUSTYNA TRZĘSOWSKA</cp:lastModifiedBy>
  <cp:revision>1</cp:revision>
  <dcterms:created xsi:type="dcterms:W3CDTF">2025-11-19T11:25:00Z</dcterms:created>
  <dcterms:modified xsi:type="dcterms:W3CDTF">2025-11-19T11:31:00Z</dcterms:modified>
</cp:coreProperties>
</file>